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28EEB6F2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>Ahmed Sameh Elmekawy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048606BC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>Nasr City, Cairo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4A39FE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3C3188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9</w:t>
      </w:r>
    </w:p>
    <w:p w14:paraId="14FCD45B" w14:textId="4C460248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3/12/2021</w:t>
      </w:r>
    </w:p>
    <w:p w14:paraId="426B6121" w14:textId="2CEBEF1C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3/03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46636405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4A39FE" w:rsidRPr="00F46279">
          <w:rPr>
            <w:rStyle w:val="Hyperlink"/>
            <w:rFonts w:asciiTheme="majorHAnsi" w:eastAsia="Open Sans" w:hAnsiTheme="majorHAnsi" w:cstheme="majorHAnsi"/>
            <w:bCs/>
          </w:rPr>
          <w:t>ahmeds.elmekawy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71C430FC" w:rsidR="004A39FE" w:rsidRDefault="004A39F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 w:rsidRPr="004A39FE">
        <w:rPr>
          <w:rFonts w:asciiTheme="majorHAnsi" w:eastAsia="Open Sans" w:hAnsiTheme="majorHAnsi" w:cstheme="majorHAnsi"/>
          <w:bCs/>
          <w:lang w:bidi="ar-EG"/>
        </w:rPr>
        <w:t>107 El Tayaran St, El-Tawfik, Nasr City, Cairo Governorate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 w:hint="cs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4A39FE"/>
    <w:rsid w:val="005D6C0B"/>
    <w:rsid w:val="009E100B"/>
    <w:rsid w:val="00A85172"/>
    <w:rsid w:val="00AB10E8"/>
    <w:rsid w:val="00B81861"/>
    <w:rsid w:val="00CE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hmeds.elmekaw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 sameh</cp:lastModifiedBy>
  <cp:revision>5</cp:revision>
  <dcterms:created xsi:type="dcterms:W3CDTF">2022-03-13T09:23:00Z</dcterms:created>
  <dcterms:modified xsi:type="dcterms:W3CDTF">2022-03-13T11:38:00Z</dcterms:modified>
</cp:coreProperties>
</file>